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0E892" w14:textId="1DF5E12A" w:rsidR="004231BB" w:rsidRDefault="000A5346" w:rsidP="0021381C">
      <w:pPr>
        <w:jc w:val="center"/>
        <w:rPr>
          <w:b/>
          <w:sz w:val="28"/>
          <w:szCs w:val="28"/>
        </w:rPr>
      </w:pPr>
      <w:r w:rsidRPr="000062F3">
        <w:rPr>
          <w:b/>
          <w:sz w:val="28"/>
          <w:szCs w:val="28"/>
        </w:rPr>
        <w:t>Three</w:t>
      </w:r>
      <w:r>
        <w:rPr>
          <w:b/>
          <w:sz w:val="28"/>
          <w:szCs w:val="28"/>
        </w:rPr>
        <w:t xml:space="preserve"> Angels Fund </w:t>
      </w:r>
      <w:r w:rsidR="004231BB">
        <w:rPr>
          <w:b/>
          <w:sz w:val="28"/>
          <w:szCs w:val="28"/>
        </w:rPr>
        <w:t>Community Giving Program</w:t>
      </w:r>
    </w:p>
    <w:p w14:paraId="026BA93F" w14:textId="3171B2B0" w:rsidR="00A7571F" w:rsidRDefault="000A5346" w:rsidP="003D1BF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Grant</w:t>
      </w:r>
      <w:r w:rsidR="00986BC7">
        <w:rPr>
          <w:b/>
          <w:sz w:val="28"/>
          <w:szCs w:val="28"/>
        </w:rPr>
        <w:t xml:space="preserve"> Request</w:t>
      </w:r>
      <w:r>
        <w:rPr>
          <w:b/>
          <w:sz w:val="28"/>
          <w:szCs w:val="28"/>
        </w:rPr>
        <w:t xml:space="preserve"> Application Form</w:t>
      </w:r>
    </w:p>
    <w:p w14:paraId="7748864A" w14:textId="77777777" w:rsidR="00C7291E" w:rsidRDefault="00C7291E" w:rsidP="003D1BF8">
      <w:pPr>
        <w:jc w:val="center"/>
        <w:rPr>
          <w:b/>
          <w:sz w:val="28"/>
          <w:szCs w:val="28"/>
        </w:rPr>
      </w:pPr>
    </w:p>
    <w:p w14:paraId="0313C007" w14:textId="7C8BCEFA" w:rsidR="00960049" w:rsidRDefault="00960049" w:rsidP="003D1BF8">
      <w:r w:rsidRPr="00960049">
        <w:t xml:space="preserve">Welcome to </w:t>
      </w:r>
      <w:r w:rsidR="00B87DC9" w:rsidRPr="00B87DC9">
        <w:t>Three Angels Fund</w:t>
      </w:r>
      <w:r w:rsidRPr="00960049">
        <w:t xml:space="preserve">, a registered 501(c)(3) non-profit </w:t>
      </w:r>
      <w:r w:rsidRPr="00D53ADF">
        <w:t xml:space="preserve">dedicated </w:t>
      </w:r>
      <w:r w:rsidR="00B87DC9" w:rsidRPr="00B87DC9">
        <w:t>to</w:t>
      </w:r>
      <w:r w:rsidR="00D53ADF">
        <w:t xml:space="preserve"> honoring </w:t>
      </w:r>
      <w:r w:rsidR="00B87DC9">
        <w:t>our three angels, Eileen Bulk, Ann Pine, and Nan Bulk,</w:t>
      </w:r>
      <w:r w:rsidR="00D53ADF">
        <w:t xml:space="preserve"> by supporting those in our community impacted by cancer</w:t>
      </w:r>
      <w:r w:rsidRPr="00960049">
        <w:t xml:space="preserve">. We understand the overwhelming challenges that come with </w:t>
      </w:r>
      <w:r>
        <w:t>this life-changing diagnosis</w:t>
      </w:r>
      <w:r w:rsidRPr="00960049">
        <w:t xml:space="preserve"> and strive to help ease some of the </w:t>
      </w:r>
      <w:r w:rsidR="00D53ADF">
        <w:t xml:space="preserve">associated </w:t>
      </w:r>
      <w:r w:rsidRPr="00960049">
        <w:t>financial burdens</w:t>
      </w:r>
      <w:r w:rsidR="00D53ADF">
        <w:t xml:space="preserve"> through direct grants.</w:t>
      </w:r>
      <w:r w:rsidRPr="00960049">
        <w:t xml:space="preserve">  </w:t>
      </w:r>
    </w:p>
    <w:p w14:paraId="361F1067" w14:textId="77777777" w:rsidR="00960049" w:rsidRDefault="00960049" w:rsidP="003D1BF8"/>
    <w:p w14:paraId="6F2E730D" w14:textId="4FDFB8F3" w:rsidR="00960049" w:rsidRDefault="00960049" w:rsidP="003D1BF8">
      <w:r w:rsidRPr="00960049">
        <w:t>To apply for a grant, please fill out this application with as much detail as possible. Your application will be reviewed by our vetting committee</w:t>
      </w:r>
      <w:r w:rsidR="00D53ADF">
        <w:t xml:space="preserve">, who may reach out if additional information is needed. </w:t>
      </w:r>
      <w:r w:rsidR="00B87DC9">
        <w:t>F</w:t>
      </w:r>
      <w:r w:rsidRPr="00960049">
        <w:t>inal approval of grants is at the discretion of Three Angels Fund</w:t>
      </w:r>
      <w:r w:rsidR="00D53ADF">
        <w:t>’s</w:t>
      </w:r>
      <w:r w:rsidRPr="00960049">
        <w:t xml:space="preserve"> Board of Directors and is dependent on available funds. </w:t>
      </w:r>
    </w:p>
    <w:p w14:paraId="0B4E2666" w14:textId="77777777" w:rsidR="00960049" w:rsidRDefault="00960049" w:rsidP="003D1BF8"/>
    <w:p w14:paraId="5888B3AF" w14:textId="77777777" w:rsidR="00B00F94" w:rsidRDefault="00960049" w:rsidP="003D1BF8">
      <w:r w:rsidRPr="00960049">
        <w:t xml:space="preserve">If you have any questions or concerns regarding this application, please feel free to contact Mary Regan </w:t>
      </w:r>
      <w:r w:rsidR="00B00F94">
        <w:t xml:space="preserve">at the email below.  </w:t>
      </w:r>
    </w:p>
    <w:p w14:paraId="4217C09E" w14:textId="77777777" w:rsidR="00B00F94" w:rsidRDefault="00B00F94" w:rsidP="003D1BF8"/>
    <w:p w14:paraId="3454ABC3" w14:textId="0F621DA3" w:rsidR="00C62C39" w:rsidRDefault="004F5E7A" w:rsidP="003D1BF8">
      <w:r w:rsidRPr="00960049">
        <w:t>This applicatio</w:t>
      </w:r>
      <w:r w:rsidR="00C62C39" w:rsidRPr="00960049">
        <w:t xml:space="preserve">n </w:t>
      </w:r>
      <w:r w:rsidR="007E1A41" w:rsidRPr="00960049">
        <w:t xml:space="preserve">can be emailed to </w:t>
      </w:r>
      <w:hyperlink r:id="rId8" w:history="1">
        <w:r w:rsidR="00960049" w:rsidRPr="00747901">
          <w:rPr>
            <w:rStyle w:val="Hyperlink"/>
          </w:rPr>
          <w:t>marycregan@gmail.com</w:t>
        </w:r>
      </w:hyperlink>
      <w:r w:rsidR="00960049">
        <w:t xml:space="preserve"> </w:t>
      </w:r>
      <w:r w:rsidR="007E1A41" w:rsidRPr="00960049">
        <w:t xml:space="preserve">or </w:t>
      </w:r>
      <w:r w:rsidRPr="00960049">
        <w:t>mailed to:</w:t>
      </w:r>
      <w:r>
        <w:t xml:space="preserve"> </w:t>
      </w:r>
    </w:p>
    <w:p w14:paraId="2F4E3161" w14:textId="36A63CA6" w:rsidR="004F5E7A" w:rsidRDefault="004F5E7A" w:rsidP="007E1A41">
      <w:pPr>
        <w:jc w:val="center"/>
      </w:pPr>
      <w:r>
        <w:t>Three Angels Fund</w:t>
      </w:r>
    </w:p>
    <w:p w14:paraId="65C93266" w14:textId="227182D9" w:rsidR="000A5346" w:rsidRDefault="007E1A41" w:rsidP="007E1A41">
      <w:pPr>
        <w:jc w:val="center"/>
      </w:pPr>
      <w:r>
        <w:t>PO Box 4003</w:t>
      </w:r>
    </w:p>
    <w:p w14:paraId="729F5CED" w14:textId="77B590CD" w:rsidR="004F5E7A" w:rsidRDefault="004F5E7A" w:rsidP="007E1A41">
      <w:pPr>
        <w:jc w:val="center"/>
      </w:pPr>
      <w:r>
        <w:t>Middletown, RI 02842</w:t>
      </w:r>
    </w:p>
    <w:p w14:paraId="66BCE32F" w14:textId="5B6F0D2D" w:rsidR="00571776" w:rsidRDefault="00191B86" w:rsidP="000A5346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E5959BA" wp14:editId="223451AA">
                <wp:simplePos x="0" y="0"/>
                <wp:positionH relativeFrom="column">
                  <wp:posOffset>-19050</wp:posOffset>
                </wp:positionH>
                <wp:positionV relativeFrom="paragraph">
                  <wp:posOffset>73660</wp:posOffset>
                </wp:positionV>
                <wp:extent cx="6775704" cy="19050"/>
                <wp:effectExtent l="38100" t="38100" r="63500" b="95250"/>
                <wp:wrapNone/>
                <wp:docPr id="1489863860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75704" cy="190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337CD13" id="Straight Connector 1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5pt,5.8pt" to="532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" strokecolor="black [3213]" strokeweight="2pt">
                <v:shadow on="t" color="black" opacity="24903f" origin=",.5" offset="0,.55556mm"/>
              </v:line>
            </w:pict>
          </mc:Fallback>
        </mc:AlternateContent>
      </w:r>
    </w:p>
    <w:p w14:paraId="17BB45A3" w14:textId="77777777" w:rsidR="00191B86" w:rsidRDefault="00191B86" w:rsidP="000A5346"/>
    <w:p w14:paraId="0DC91318" w14:textId="77777777" w:rsidR="0030073A" w:rsidRDefault="0030073A" w:rsidP="00D06E0A">
      <w:pPr>
        <w:rPr>
          <w:b/>
        </w:rPr>
        <w:sectPr w:rsidR="0030073A" w:rsidSect="00911876">
          <w:headerReference w:type="default" r:id="rId9"/>
          <w:headerReference w:type="first" r:id="rId10"/>
          <w:pgSz w:w="12240" w:h="15840"/>
          <w:pgMar w:top="720" w:right="720" w:bottom="720" w:left="720" w:header="270" w:footer="720" w:gutter="0"/>
          <w:cols w:space="720"/>
          <w:titlePg/>
          <w:docGrid w:linePitch="360"/>
        </w:sectPr>
      </w:pPr>
    </w:p>
    <w:p w14:paraId="12F706BC" w14:textId="7DC6611B" w:rsidR="00D06E0A" w:rsidRPr="00D06E0A" w:rsidRDefault="00D06E0A" w:rsidP="00D06E0A">
      <w:pPr>
        <w:rPr>
          <w:b/>
        </w:rPr>
      </w:pPr>
      <w:r>
        <w:rPr>
          <w:b/>
        </w:rPr>
        <w:t>Personal Information:</w:t>
      </w:r>
    </w:p>
    <w:p w14:paraId="60D03A3E" w14:textId="77777777" w:rsidR="00D06E0A" w:rsidRDefault="00D06E0A" w:rsidP="00D06E0A"/>
    <w:p w14:paraId="03013FD1" w14:textId="1D18F087" w:rsidR="007A70EB" w:rsidRDefault="007A70EB" w:rsidP="00911876">
      <w:pPr>
        <w:spacing w:line="360" w:lineRule="auto"/>
        <w:ind w:left="144"/>
      </w:pPr>
      <w:r>
        <w:t>Application Date:</w:t>
      </w:r>
    </w:p>
    <w:p w14:paraId="4525B131" w14:textId="43F14480" w:rsidR="006D6011" w:rsidRDefault="006D6011" w:rsidP="00911876">
      <w:pPr>
        <w:spacing w:line="360" w:lineRule="auto"/>
        <w:ind w:left="144"/>
      </w:pPr>
      <w:r>
        <w:t xml:space="preserve">Name: </w:t>
      </w:r>
    </w:p>
    <w:p w14:paraId="7DFF1304" w14:textId="19DDAE8E" w:rsidR="006D6011" w:rsidRDefault="006D6011" w:rsidP="00911876">
      <w:pPr>
        <w:spacing w:line="360" w:lineRule="auto"/>
        <w:ind w:left="144"/>
      </w:pPr>
      <w:r>
        <w:t>Address:</w:t>
      </w:r>
    </w:p>
    <w:p w14:paraId="494CB3ED" w14:textId="687E3F12" w:rsidR="006D6011" w:rsidRDefault="006D6011" w:rsidP="00911876">
      <w:pPr>
        <w:spacing w:line="360" w:lineRule="auto"/>
        <w:ind w:left="144"/>
      </w:pPr>
      <w:r>
        <w:t>City:</w:t>
      </w:r>
    </w:p>
    <w:p w14:paraId="2FB6210F" w14:textId="03813BFF" w:rsidR="006D6011" w:rsidRDefault="006D6011" w:rsidP="00911876">
      <w:pPr>
        <w:spacing w:line="360" w:lineRule="auto"/>
        <w:ind w:left="144"/>
      </w:pPr>
      <w:r>
        <w:t>State:</w:t>
      </w:r>
      <w:r w:rsidR="003D1BF8">
        <w:t xml:space="preserve">      </w:t>
      </w:r>
      <w:r>
        <w:t>Zip:</w:t>
      </w:r>
    </w:p>
    <w:p w14:paraId="55DACF15" w14:textId="0963052C" w:rsidR="00390074" w:rsidRDefault="00390074" w:rsidP="00911876">
      <w:pPr>
        <w:spacing w:line="360" w:lineRule="auto"/>
        <w:ind w:left="144"/>
      </w:pPr>
      <w:r>
        <w:t>Date of Birth:</w:t>
      </w:r>
    </w:p>
    <w:p w14:paraId="0A40F969" w14:textId="11CA0053" w:rsidR="006D6011" w:rsidRDefault="006D6011" w:rsidP="00911876">
      <w:pPr>
        <w:spacing w:line="360" w:lineRule="auto"/>
        <w:ind w:left="144"/>
      </w:pPr>
      <w:r>
        <w:t>Email:</w:t>
      </w:r>
    </w:p>
    <w:p w14:paraId="60819705" w14:textId="24D35B12" w:rsidR="006D6011" w:rsidRDefault="006D6011" w:rsidP="00911876">
      <w:pPr>
        <w:spacing w:line="360" w:lineRule="auto"/>
        <w:ind w:left="144"/>
      </w:pPr>
      <w:r>
        <w:t>Phone Number:</w:t>
      </w:r>
    </w:p>
    <w:p w14:paraId="0D34EC1D" w14:textId="48576918" w:rsidR="00D06E0A" w:rsidRDefault="00D06E0A" w:rsidP="00911876">
      <w:pPr>
        <w:spacing w:line="360" w:lineRule="auto"/>
        <w:ind w:left="144"/>
      </w:pPr>
      <w:r>
        <w:t xml:space="preserve">Number of </w:t>
      </w:r>
      <w:r w:rsidR="00390074">
        <w:t>Dependents</w:t>
      </w:r>
      <w:r>
        <w:t>:</w:t>
      </w:r>
    </w:p>
    <w:p w14:paraId="47784C38" w14:textId="23762225" w:rsidR="00390074" w:rsidRPr="00D53ADF" w:rsidRDefault="00390074" w:rsidP="00CA4D4E">
      <w:pPr>
        <w:spacing w:line="360" w:lineRule="auto"/>
        <w:rPr>
          <w:b/>
          <w:bCs/>
          <w:lang w:val="fr-FR"/>
        </w:rPr>
      </w:pPr>
      <w:r w:rsidRPr="00D53ADF">
        <w:rPr>
          <w:b/>
          <w:bCs/>
          <w:lang w:val="fr-FR"/>
        </w:rPr>
        <w:t xml:space="preserve">Cancer Diagnosis </w:t>
      </w:r>
      <w:proofErr w:type="gramStart"/>
      <w:r w:rsidRPr="00D53ADF">
        <w:rPr>
          <w:b/>
          <w:bCs/>
          <w:lang w:val="fr-FR"/>
        </w:rPr>
        <w:t>Information:</w:t>
      </w:r>
      <w:proofErr w:type="gramEnd"/>
    </w:p>
    <w:p w14:paraId="3800CB33" w14:textId="4F3F856E" w:rsidR="00390074" w:rsidRPr="00D53ADF" w:rsidRDefault="00390074" w:rsidP="00911876">
      <w:pPr>
        <w:spacing w:line="360" w:lineRule="auto"/>
        <w:ind w:left="144"/>
        <w:rPr>
          <w:lang w:val="fr-FR"/>
        </w:rPr>
      </w:pPr>
      <w:r w:rsidRPr="00D53ADF">
        <w:rPr>
          <w:lang w:val="fr-FR"/>
        </w:rPr>
        <w:t xml:space="preserve">Diagnosis </w:t>
      </w:r>
      <w:proofErr w:type="gramStart"/>
      <w:r w:rsidRPr="00D53ADF">
        <w:rPr>
          <w:lang w:val="fr-FR"/>
        </w:rPr>
        <w:t>Date:</w:t>
      </w:r>
      <w:proofErr w:type="gramEnd"/>
    </w:p>
    <w:p w14:paraId="11802CA9" w14:textId="1D7762BE" w:rsidR="00390074" w:rsidRPr="00EB6476" w:rsidRDefault="00390074" w:rsidP="00911876">
      <w:pPr>
        <w:spacing w:line="360" w:lineRule="auto"/>
        <w:ind w:left="144"/>
      </w:pPr>
      <w:r>
        <w:t>Type of cancer:</w:t>
      </w:r>
    </w:p>
    <w:p w14:paraId="05216458" w14:textId="77777777" w:rsidR="00191B86" w:rsidRDefault="00191B86" w:rsidP="00390074">
      <w:pPr>
        <w:spacing w:line="360" w:lineRule="auto"/>
        <w:rPr>
          <w:b/>
          <w:bCs/>
        </w:rPr>
      </w:pPr>
    </w:p>
    <w:p w14:paraId="7D3E0DA8" w14:textId="2C9FAFA0" w:rsidR="00390074" w:rsidRDefault="00390074" w:rsidP="00390074">
      <w:pPr>
        <w:spacing w:line="360" w:lineRule="auto"/>
      </w:pPr>
      <w:r w:rsidRPr="0030073A">
        <w:rPr>
          <w:b/>
          <w:bCs/>
        </w:rPr>
        <w:t>Physician Information</w:t>
      </w:r>
      <w:r>
        <w:t>:</w:t>
      </w:r>
    </w:p>
    <w:p w14:paraId="509EE40F" w14:textId="77777777" w:rsidR="00390074" w:rsidRDefault="00390074" w:rsidP="00911876">
      <w:pPr>
        <w:spacing w:line="360" w:lineRule="auto"/>
        <w:ind w:left="144"/>
      </w:pPr>
      <w:r>
        <w:t>Name:</w:t>
      </w:r>
    </w:p>
    <w:p w14:paraId="7AA0015E" w14:textId="77777777" w:rsidR="00390074" w:rsidRDefault="00390074" w:rsidP="00911876">
      <w:pPr>
        <w:spacing w:line="360" w:lineRule="auto"/>
        <w:ind w:left="144"/>
      </w:pPr>
      <w:r>
        <w:t>Address:</w:t>
      </w:r>
    </w:p>
    <w:p w14:paraId="67615EE5" w14:textId="77777777" w:rsidR="00390074" w:rsidRDefault="00390074" w:rsidP="00911876">
      <w:pPr>
        <w:spacing w:line="360" w:lineRule="auto"/>
        <w:ind w:left="144"/>
      </w:pPr>
      <w:r>
        <w:t>Phone Number:</w:t>
      </w:r>
    </w:p>
    <w:p w14:paraId="1D8258D3" w14:textId="77777777" w:rsidR="00390074" w:rsidRDefault="00390074" w:rsidP="00911876">
      <w:pPr>
        <w:spacing w:line="360" w:lineRule="auto"/>
        <w:ind w:left="144"/>
      </w:pPr>
      <w:r>
        <w:t>Hospital or Treatment Facility:</w:t>
      </w:r>
    </w:p>
    <w:p w14:paraId="12FCB536" w14:textId="77777777" w:rsidR="0030073A" w:rsidRDefault="0030073A" w:rsidP="00390074">
      <w:pPr>
        <w:spacing w:line="360" w:lineRule="auto"/>
      </w:pPr>
    </w:p>
    <w:p w14:paraId="75EE2C00" w14:textId="0FA39E4D" w:rsidR="00191B86" w:rsidRDefault="00191B86" w:rsidP="00390074">
      <w:pPr>
        <w:spacing w:line="360" w:lineRule="auto"/>
        <w:sectPr w:rsidR="00191B86" w:rsidSect="0030073A">
          <w:type w:val="continuous"/>
          <w:pgSz w:w="12240" w:h="15840"/>
          <w:pgMar w:top="720" w:right="720" w:bottom="720" w:left="720" w:header="720" w:footer="720" w:gutter="0"/>
          <w:cols w:num="2" w:space="720"/>
          <w:titlePg/>
          <w:docGrid w:linePitch="360"/>
        </w:sectPr>
      </w:pPr>
    </w:p>
    <w:p w14:paraId="7C2E3FF9" w14:textId="77777777" w:rsidR="00390074" w:rsidRDefault="00390074" w:rsidP="00390074">
      <w:pPr>
        <w:spacing w:line="360" w:lineRule="auto"/>
      </w:pPr>
    </w:p>
    <w:p w14:paraId="0DF2B0EB" w14:textId="77777777" w:rsidR="00191B86" w:rsidRDefault="00191B86" w:rsidP="00390074">
      <w:pPr>
        <w:spacing w:line="360" w:lineRule="auto"/>
        <w:rPr>
          <w:b/>
          <w:bCs/>
        </w:rPr>
      </w:pPr>
    </w:p>
    <w:p w14:paraId="0B8D3E44" w14:textId="388E8B42" w:rsidR="00911876" w:rsidRDefault="00911876" w:rsidP="00390074">
      <w:pPr>
        <w:spacing w:line="360" w:lineRule="auto"/>
        <w:rPr>
          <w:b/>
          <w:bCs/>
        </w:rPr>
      </w:pPr>
    </w:p>
    <w:p w14:paraId="4F812404" w14:textId="77777777" w:rsidR="00911876" w:rsidRDefault="00911876" w:rsidP="00390074">
      <w:pPr>
        <w:spacing w:line="360" w:lineRule="auto"/>
        <w:rPr>
          <w:b/>
          <w:bCs/>
        </w:rPr>
      </w:pPr>
    </w:p>
    <w:p w14:paraId="76017765" w14:textId="77777777" w:rsidR="00B87DC9" w:rsidRDefault="00B87DC9" w:rsidP="00390074">
      <w:pPr>
        <w:spacing w:line="360" w:lineRule="auto"/>
        <w:rPr>
          <w:b/>
          <w:bCs/>
        </w:rPr>
      </w:pPr>
    </w:p>
    <w:p w14:paraId="1AD4C412" w14:textId="54C71F1D" w:rsidR="00390074" w:rsidRDefault="00390074" w:rsidP="00390074">
      <w:pPr>
        <w:spacing w:line="360" w:lineRule="auto"/>
        <w:rPr>
          <w:b/>
          <w:bCs/>
        </w:rPr>
      </w:pPr>
      <w:r>
        <w:rPr>
          <w:b/>
          <w:bCs/>
        </w:rPr>
        <w:lastRenderedPageBreak/>
        <w:t>Financial Information:</w:t>
      </w:r>
    </w:p>
    <w:p w14:paraId="50BF4DD6" w14:textId="4E88B248" w:rsidR="00390074" w:rsidRDefault="000A10E8" w:rsidP="00911876">
      <w:pPr>
        <w:spacing w:line="360" w:lineRule="auto"/>
        <w:ind w:left="144"/>
      </w:pPr>
      <w:r>
        <w:t>Source(s) of income:</w:t>
      </w:r>
    </w:p>
    <w:p w14:paraId="591D7145" w14:textId="3E69EB10" w:rsidR="000A10E8" w:rsidRDefault="000A10E8" w:rsidP="00911876">
      <w:pPr>
        <w:spacing w:line="360" w:lineRule="auto"/>
        <w:ind w:left="144"/>
      </w:pPr>
      <w:r>
        <w:t xml:space="preserve">Have you applied for financial assistance elsewhere? </w:t>
      </w:r>
      <w:r w:rsidR="00911876" w:rsidRPr="00911876">
        <w:rPr>
          <w:b/>
          <w:bCs/>
        </w:rPr>
        <w:t>YES / NO</w:t>
      </w:r>
    </w:p>
    <w:p w14:paraId="39208C10" w14:textId="314E520E" w:rsidR="000A10E8" w:rsidRPr="000A10E8" w:rsidRDefault="000A10E8" w:rsidP="00911876">
      <w:pPr>
        <w:spacing w:line="360" w:lineRule="auto"/>
        <w:ind w:left="144"/>
      </w:pPr>
      <w:r>
        <w:t>If yes</w:t>
      </w:r>
      <w:r w:rsidR="0030073A">
        <w:t>,</w:t>
      </w:r>
      <w:r>
        <w:t xml:space="preserve"> please list the organizations and status of your application, this would include GoFundMe:</w:t>
      </w:r>
    </w:p>
    <w:p w14:paraId="0AA5A292" w14:textId="77777777" w:rsidR="00390074" w:rsidRPr="00390074" w:rsidRDefault="00390074" w:rsidP="00CA4D4E">
      <w:pPr>
        <w:spacing w:line="360" w:lineRule="auto"/>
        <w:rPr>
          <w:b/>
          <w:bCs/>
        </w:rPr>
      </w:pPr>
    </w:p>
    <w:p w14:paraId="71BA5D98" w14:textId="77777777" w:rsidR="0030073A" w:rsidRDefault="0030073A" w:rsidP="00CA4D4E">
      <w:pPr>
        <w:spacing w:line="360" w:lineRule="auto"/>
        <w:rPr>
          <w:b/>
          <w:bCs/>
        </w:rPr>
      </w:pPr>
    </w:p>
    <w:p w14:paraId="08DF30CD" w14:textId="77777777" w:rsidR="0030073A" w:rsidRDefault="0030073A" w:rsidP="00CA4D4E">
      <w:pPr>
        <w:spacing w:line="360" w:lineRule="auto"/>
        <w:rPr>
          <w:b/>
          <w:bCs/>
        </w:rPr>
      </w:pPr>
    </w:p>
    <w:p w14:paraId="0412241F" w14:textId="15A57DFE" w:rsidR="000A10E8" w:rsidRPr="000A10E8" w:rsidRDefault="000A10E8" w:rsidP="0030073A">
      <w:pPr>
        <w:spacing w:line="360" w:lineRule="auto"/>
        <w:rPr>
          <w:b/>
          <w:bCs/>
        </w:rPr>
      </w:pPr>
      <w:r>
        <w:rPr>
          <w:b/>
          <w:bCs/>
        </w:rPr>
        <w:t>Other Information:</w:t>
      </w:r>
    </w:p>
    <w:p w14:paraId="39EFCB69" w14:textId="7C3D7D8E" w:rsidR="006D6011" w:rsidRDefault="006D6011" w:rsidP="00911876">
      <w:pPr>
        <w:spacing w:line="360" w:lineRule="auto"/>
        <w:ind w:left="144"/>
      </w:pPr>
      <w:r>
        <w:t xml:space="preserve">Have you previously received help from Three Angels Fund? </w:t>
      </w:r>
      <w:r w:rsidR="00CB3A31">
        <w:t xml:space="preserve"> </w:t>
      </w:r>
      <w:r w:rsidR="00CB3A31" w:rsidRPr="00911876">
        <w:rPr>
          <w:b/>
          <w:bCs/>
        </w:rPr>
        <w:t>YES / NO</w:t>
      </w:r>
    </w:p>
    <w:p w14:paraId="24A76A1A" w14:textId="5B597F47" w:rsidR="006D6011" w:rsidRDefault="006D6011" w:rsidP="00911876">
      <w:pPr>
        <w:ind w:left="144"/>
      </w:pPr>
      <w:r>
        <w:t>If yes, when?</w:t>
      </w:r>
    </w:p>
    <w:p w14:paraId="7060F7FA" w14:textId="2A4E1C75" w:rsidR="006D6011" w:rsidRDefault="006D6011" w:rsidP="00571776"/>
    <w:p w14:paraId="11A67731" w14:textId="4F202988" w:rsidR="00F363D5" w:rsidRPr="000A10E8" w:rsidRDefault="000A10E8" w:rsidP="0030073A">
      <w:pPr>
        <w:spacing w:line="360" w:lineRule="auto"/>
        <w:rPr>
          <w:b/>
        </w:rPr>
      </w:pPr>
      <w:r>
        <w:rPr>
          <w:b/>
        </w:rPr>
        <w:t>Reason for request:</w:t>
      </w:r>
    </w:p>
    <w:p w14:paraId="60EB4738" w14:textId="3D181476" w:rsidR="0030073A" w:rsidRPr="000A10E8" w:rsidRDefault="000A10E8" w:rsidP="00911876">
      <w:pPr>
        <w:ind w:left="144"/>
      </w:pPr>
      <w:r w:rsidRPr="000A10E8">
        <w:t xml:space="preserve">Please describe your financial hardship due to your cancer diagnosis and how a grant from Three Angels Fund would </w:t>
      </w:r>
      <w:r>
        <w:t xml:space="preserve">help. </w:t>
      </w:r>
    </w:p>
    <w:p w14:paraId="4F7657D3" w14:textId="5E069A29" w:rsidR="0074005E" w:rsidRDefault="0074005E" w:rsidP="00F363D5"/>
    <w:p w14:paraId="180691A6" w14:textId="4F0E53E3" w:rsidR="0074005E" w:rsidRDefault="0074005E" w:rsidP="00F363D5"/>
    <w:p w14:paraId="73B50959" w14:textId="03348C07" w:rsidR="0074005E" w:rsidRDefault="0074005E" w:rsidP="00F363D5"/>
    <w:p w14:paraId="72ED8A4E" w14:textId="1DDFBB76" w:rsidR="0074005E" w:rsidRDefault="0074005E" w:rsidP="00F363D5"/>
    <w:p w14:paraId="2B2771B7" w14:textId="234236C6" w:rsidR="0074005E" w:rsidRDefault="0074005E" w:rsidP="00F363D5"/>
    <w:p w14:paraId="2E330CD3" w14:textId="77777777" w:rsidR="00B00F94" w:rsidRDefault="00B00F94" w:rsidP="00F363D5"/>
    <w:p w14:paraId="7D8EFCE0" w14:textId="77777777" w:rsidR="00B00F94" w:rsidRDefault="00B00F94" w:rsidP="00F363D5"/>
    <w:p w14:paraId="5B42725D" w14:textId="77777777" w:rsidR="00B87DC9" w:rsidRDefault="00B87DC9" w:rsidP="00911876">
      <w:pPr>
        <w:spacing w:line="360" w:lineRule="auto"/>
        <w:rPr>
          <w:b/>
        </w:rPr>
      </w:pPr>
    </w:p>
    <w:p w14:paraId="34BA2861" w14:textId="77777777" w:rsidR="00B87DC9" w:rsidRDefault="00B87DC9" w:rsidP="00911876">
      <w:pPr>
        <w:spacing w:line="360" w:lineRule="auto"/>
        <w:rPr>
          <w:b/>
        </w:rPr>
      </w:pPr>
    </w:p>
    <w:p w14:paraId="30FC003C" w14:textId="77777777" w:rsidR="00B87DC9" w:rsidRDefault="00B87DC9" w:rsidP="00911876">
      <w:pPr>
        <w:spacing w:line="360" w:lineRule="auto"/>
        <w:rPr>
          <w:b/>
        </w:rPr>
      </w:pPr>
    </w:p>
    <w:p w14:paraId="2F1CF972" w14:textId="77777777" w:rsidR="00B87DC9" w:rsidRDefault="00B87DC9" w:rsidP="00911876">
      <w:pPr>
        <w:spacing w:line="360" w:lineRule="auto"/>
        <w:rPr>
          <w:b/>
        </w:rPr>
      </w:pPr>
    </w:p>
    <w:p w14:paraId="0A6A5850" w14:textId="77777777" w:rsidR="00B87DC9" w:rsidRDefault="00B87DC9" w:rsidP="00911876">
      <w:pPr>
        <w:spacing w:line="360" w:lineRule="auto"/>
        <w:rPr>
          <w:b/>
        </w:rPr>
      </w:pPr>
    </w:p>
    <w:p w14:paraId="75DE85BC" w14:textId="77777777" w:rsidR="00B87DC9" w:rsidRDefault="00B87DC9" w:rsidP="00911876">
      <w:pPr>
        <w:spacing w:line="360" w:lineRule="auto"/>
        <w:rPr>
          <w:b/>
        </w:rPr>
      </w:pPr>
    </w:p>
    <w:p w14:paraId="2051599E" w14:textId="77777777" w:rsidR="00B87DC9" w:rsidRDefault="00B87DC9" w:rsidP="00911876">
      <w:pPr>
        <w:spacing w:line="360" w:lineRule="auto"/>
        <w:rPr>
          <w:b/>
        </w:rPr>
      </w:pPr>
    </w:p>
    <w:p w14:paraId="3538CD07" w14:textId="77777777" w:rsidR="00B87DC9" w:rsidRDefault="00B87DC9" w:rsidP="00911876">
      <w:pPr>
        <w:spacing w:line="360" w:lineRule="auto"/>
        <w:rPr>
          <w:b/>
        </w:rPr>
      </w:pPr>
    </w:p>
    <w:p w14:paraId="2A7A8D12" w14:textId="77777777" w:rsidR="00B87DC9" w:rsidRDefault="00B87DC9" w:rsidP="00911876">
      <w:pPr>
        <w:spacing w:line="360" w:lineRule="auto"/>
        <w:rPr>
          <w:b/>
        </w:rPr>
      </w:pPr>
    </w:p>
    <w:p w14:paraId="41CA5ABA" w14:textId="77777777" w:rsidR="00B87DC9" w:rsidRDefault="00B87DC9" w:rsidP="00911876">
      <w:pPr>
        <w:spacing w:line="360" w:lineRule="auto"/>
        <w:rPr>
          <w:b/>
        </w:rPr>
      </w:pPr>
    </w:p>
    <w:p w14:paraId="35F87518" w14:textId="77777777" w:rsidR="00B87DC9" w:rsidRDefault="00B87DC9" w:rsidP="00911876">
      <w:pPr>
        <w:spacing w:line="360" w:lineRule="auto"/>
        <w:rPr>
          <w:b/>
        </w:rPr>
      </w:pPr>
    </w:p>
    <w:p w14:paraId="79B34FAC" w14:textId="77777777" w:rsidR="00B87DC9" w:rsidRDefault="00B87DC9" w:rsidP="00911876">
      <w:pPr>
        <w:spacing w:line="360" w:lineRule="auto"/>
        <w:rPr>
          <w:b/>
        </w:rPr>
      </w:pPr>
    </w:p>
    <w:p w14:paraId="16E8C747" w14:textId="77777777" w:rsidR="00B87DC9" w:rsidRDefault="00B87DC9" w:rsidP="00911876">
      <w:pPr>
        <w:spacing w:line="360" w:lineRule="auto"/>
        <w:rPr>
          <w:b/>
        </w:rPr>
      </w:pPr>
    </w:p>
    <w:p w14:paraId="3B8F72B4" w14:textId="77777777" w:rsidR="00B87DC9" w:rsidRDefault="00B87DC9" w:rsidP="00911876">
      <w:pPr>
        <w:spacing w:line="360" w:lineRule="auto"/>
        <w:rPr>
          <w:b/>
        </w:rPr>
      </w:pPr>
    </w:p>
    <w:p w14:paraId="18C6E7D6" w14:textId="77777777" w:rsidR="00B87DC9" w:rsidRDefault="00B87DC9" w:rsidP="00911876">
      <w:pPr>
        <w:spacing w:line="360" w:lineRule="auto"/>
        <w:rPr>
          <w:b/>
        </w:rPr>
      </w:pPr>
    </w:p>
    <w:p w14:paraId="4580E3B0" w14:textId="77777777" w:rsidR="00B87DC9" w:rsidRDefault="00B87DC9" w:rsidP="00911876">
      <w:pPr>
        <w:spacing w:line="360" w:lineRule="auto"/>
        <w:rPr>
          <w:b/>
        </w:rPr>
      </w:pPr>
    </w:p>
    <w:p w14:paraId="2FD59CFE" w14:textId="21B8B192" w:rsidR="00B00F94" w:rsidRPr="007E1A41" w:rsidRDefault="00B00F94" w:rsidP="00911876">
      <w:pPr>
        <w:spacing w:line="360" w:lineRule="auto"/>
        <w:rPr>
          <w:b/>
        </w:rPr>
      </w:pPr>
      <w:r w:rsidRPr="007E1A41">
        <w:rPr>
          <w:b/>
        </w:rPr>
        <w:lastRenderedPageBreak/>
        <w:t>If you are filling out this application for someone else, please provide your:</w:t>
      </w:r>
    </w:p>
    <w:p w14:paraId="30F47A04" w14:textId="77777777" w:rsidR="00B00F94" w:rsidRDefault="00B00F94" w:rsidP="00911876">
      <w:pPr>
        <w:spacing w:line="360" w:lineRule="auto"/>
        <w:ind w:left="144"/>
      </w:pPr>
      <w:r>
        <w:t>Name:</w:t>
      </w:r>
    </w:p>
    <w:p w14:paraId="2DF9B8B5" w14:textId="77777777" w:rsidR="00B00F94" w:rsidRDefault="00B00F94" w:rsidP="00911876">
      <w:pPr>
        <w:spacing w:line="360" w:lineRule="auto"/>
        <w:ind w:left="144"/>
      </w:pPr>
      <w:r>
        <w:t>Address:</w:t>
      </w:r>
    </w:p>
    <w:p w14:paraId="602FB5A5" w14:textId="77777777" w:rsidR="00B00F94" w:rsidRDefault="00B00F94" w:rsidP="00911876">
      <w:pPr>
        <w:spacing w:line="360" w:lineRule="auto"/>
        <w:ind w:left="144"/>
      </w:pPr>
      <w:r>
        <w:t>City:</w:t>
      </w:r>
    </w:p>
    <w:p w14:paraId="21585622" w14:textId="77777777" w:rsidR="00B00F94" w:rsidRDefault="00B00F94" w:rsidP="00911876">
      <w:pPr>
        <w:spacing w:line="360" w:lineRule="auto"/>
        <w:ind w:left="144"/>
      </w:pPr>
      <w:r>
        <w:t>State:                Zip:</w:t>
      </w:r>
    </w:p>
    <w:p w14:paraId="54ED0C00" w14:textId="77777777" w:rsidR="00B00F94" w:rsidRDefault="00B00F94" w:rsidP="00911876">
      <w:pPr>
        <w:spacing w:line="360" w:lineRule="auto"/>
        <w:ind w:left="144"/>
      </w:pPr>
      <w:r>
        <w:t xml:space="preserve">Email: </w:t>
      </w:r>
    </w:p>
    <w:p w14:paraId="24F237F0" w14:textId="77777777" w:rsidR="00B00F94" w:rsidRDefault="00B00F94" w:rsidP="00911876">
      <w:pPr>
        <w:spacing w:line="360" w:lineRule="auto"/>
        <w:ind w:left="144"/>
      </w:pPr>
      <w:r>
        <w:t>Phone Number:</w:t>
      </w:r>
    </w:p>
    <w:p w14:paraId="3E3C13BC" w14:textId="39AFE0CA" w:rsidR="0074005E" w:rsidRPr="00B00F94" w:rsidRDefault="00B00F94" w:rsidP="00911876">
      <w:pPr>
        <w:spacing w:line="360" w:lineRule="auto"/>
        <w:rPr>
          <w:b/>
          <w:bCs/>
        </w:rPr>
      </w:pPr>
      <w:r>
        <w:rPr>
          <w:b/>
          <w:bCs/>
        </w:rPr>
        <w:t>Applicant Signature:</w:t>
      </w:r>
    </w:p>
    <w:p w14:paraId="7894727E" w14:textId="189AC42C" w:rsidR="00C62C39" w:rsidRPr="000A10E8" w:rsidRDefault="000A10E8" w:rsidP="000A10E8">
      <w:bookmarkStart w:id="0" w:name="_Hlk506648827"/>
      <w:bookmarkStart w:id="1" w:name="_BPDCI_15"/>
      <w:r w:rsidRPr="000A10E8">
        <w:t xml:space="preserve">I certify that the information provided in this grant application is true and accurate to the best of my knowledge. I understand that any false statements or omissions may result in </w:t>
      </w:r>
      <w:r w:rsidR="00B00F94">
        <w:t xml:space="preserve">the </w:t>
      </w:r>
      <w:r w:rsidRPr="000A10E8">
        <w:t xml:space="preserve">denial of my application or revocation of a granted award. I authorize the release of information contained in this application to Three Angels Fund for the purpose of evaluating </w:t>
      </w:r>
      <w:r w:rsidR="00B87DC9">
        <w:t>my request f</w:t>
      </w:r>
      <w:r w:rsidRPr="000A10E8">
        <w:t>or financial assistance.</w:t>
      </w:r>
    </w:p>
    <w:bookmarkEnd w:id="0"/>
    <w:p w14:paraId="71F95317" w14:textId="21DABC15" w:rsidR="00C62C39" w:rsidRDefault="00C62C39" w:rsidP="00C62C39">
      <w:pPr>
        <w:rPr>
          <w:sz w:val="22"/>
          <w:szCs w:val="22"/>
        </w:rPr>
      </w:pPr>
    </w:p>
    <w:p w14:paraId="1B1EB60F" w14:textId="77777777" w:rsidR="00191B86" w:rsidRDefault="00191B86" w:rsidP="00C62C39">
      <w:pPr>
        <w:rPr>
          <w:sz w:val="22"/>
          <w:szCs w:val="22"/>
        </w:rPr>
        <w:sectPr w:rsidR="00191B86" w:rsidSect="00911876">
          <w:type w:val="continuous"/>
          <w:pgSz w:w="12240" w:h="15840"/>
          <w:pgMar w:top="450" w:right="720" w:bottom="720" w:left="720" w:header="720" w:footer="720" w:gutter="0"/>
          <w:cols w:space="720"/>
          <w:titlePg/>
          <w:docGrid w:linePitch="360"/>
        </w:sectPr>
      </w:pPr>
    </w:p>
    <w:p w14:paraId="04F59B5C" w14:textId="63008D65" w:rsidR="00C62C39" w:rsidRDefault="00C62C39" w:rsidP="00C62C39">
      <w:pPr>
        <w:rPr>
          <w:sz w:val="22"/>
          <w:szCs w:val="22"/>
        </w:rPr>
      </w:pPr>
      <w:r>
        <w:rPr>
          <w:sz w:val="22"/>
          <w:szCs w:val="22"/>
        </w:rPr>
        <w:t>Signature:</w:t>
      </w:r>
      <w:r w:rsidR="00191B86">
        <w:rPr>
          <w:sz w:val="22"/>
          <w:szCs w:val="22"/>
        </w:rPr>
        <w:t xml:space="preserve"> </w:t>
      </w:r>
      <w:r>
        <w:rPr>
          <w:sz w:val="22"/>
          <w:szCs w:val="22"/>
        </w:rPr>
        <w:t>_____________________________________________</w:t>
      </w:r>
      <w:r w:rsidR="00191B86">
        <w:rPr>
          <w:sz w:val="22"/>
          <w:szCs w:val="22"/>
        </w:rPr>
        <w:t>____</w:t>
      </w:r>
      <w:r>
        <w:rPr>
          <w:sz w:val="22"/>
          <w:szCs w:val="22"/>
        </w:rPr>
        <w:t>___</w:t>
      </w:r>
    </w:p>
    <w:p w14:paraId="043B0ED5" w14:textId="4E63B307" w:rsidR="00191B86" w:rsidRDefault="00191B86" w:rsidP="00191B86">
      <w:pPr>
        <w:ind w:left="-360"/>
        <w:rPr>
          <w:sz w:val="22"/>
          <w:szCs w:val="22"/>
        </w:rPr>
        <w:sectPr w:rsidR="00191B86" w:rsidSect="00191B86">
          <w:type w:val="continuous"/>
          <w:pgSz w:w="12240" w:h="15840"/>
          <w:pgMar w:top="720" w:right="720" w:bottom="720" w:left="720" w:header="720" w:footer="720" w:gutter="0"/>
          <w:cols w:num="2" w:space="180"/>
          <w:titlePg/>
          <w:docGrid w:linePitch="360"/>
        </w:sectPr>
      </w:pPr>
      <w:r>
        <w:rPr>
          <w:sz w:val="22"/>
          <w:szCs w:val="22"/>
        </w:rPr>
        <w:t xml:space="preserve">                    </w:t>
      </w:r>
      <w:r w:rsidR="00C62C39" w:rsidRPr="00C62C39">
        <w:rPr>
          <w:sz w:val="22"/>
          <w:szCs w:val="22"/>
        </w:rPr>
        <w:t>Date</w:t>
      </w:r>
      <w:bookmarkEnd w:id="1"/>
      <w:r w:rsidR="00C62C39">
        <w:rPr>
          <w:sz w:val="22"/>
          <w:szCs w:val="22"/>
        </w:rPr>
        <w:t>: ____</w:t>
      </w:r>
      <w:r>
        <w:rPr>
          <w:sz w:val="22"/>
          <w:szCs w:val="22"/>
        </w:rPr>
        <w:t>_____________________</w:t>
      </w:r>
    </w:p>
    <w:p w14:paraId="513BE226" w14:textId="5F6E336A" w:rsidR="00C62C39" w:rsidRPr="00CA4D4E" w:rsidRDefault="00911876" w:rsidP="00571776">
      <w:pPr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AD493ED" wp14:editId="6CE321FE">
                <wp:simplePos x="0" y="0"/>
                <wp:positionH relativeFrom="margin">
                  <wp:posOffset>4400550</wp:posOffset>
                </wp:positionH>
                <wp:positionV relativeFrom="margin">
                  <wp:align>bottom</wp:align>
                </wp:positionV>
                <wp:extent cx="2159000" cy="742950"/>
                <wp:effectExtent l="0" t="0" r="1270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9000" cy="742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655632A" w14:textId="745D3510" w:rsidR="000C0AE4" w:rsidRDefault="000C0AE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Approval Date: _____________</w:t>
                            </w:r>
                          </w:p>
                          <w:p w14:paraId="28E1AAAB" w14:textId="77777777" w:rsidR="00774FD2" w:rsidRDefault="00774FD2">
                            <w:pPr>
                              <w:rPr>
                                <w:b/>
                              </w:rPr>
                            </w:pPr>
                          </w:p>
                          <w:p w14:paraId="717962AF" w14:textId="48A17727" w:rsidR="000C0AE4" w:rsidRPr="000C0AE4" w:rsidRDefault="00774FD2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reasurer Ini</w:t>
                            </w:r>
                            <w:r w:rsidR="00191B86">
                              <w:rPr>
                                <w:b/>
                              </w:rPr>
                              <w:t>t</w:t>
                            </w:r>
                            <w:r>
                              <w:rPr>
                                <w:b/>
                              </w:rPr>
                              <w:t>ials: 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D493E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46.5pt;margin-top:0;width:170pt;height:58.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bottom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" fillcolor="white [3201]" strokeweight=".5pt">
                <v:textbox>
                  <w:txbxContent>
                    <w:p w14:paraId="4655632A" w14:textId="745D3510" w:rsidR="000C0AE4" w:rsidRDefault="000C0AE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Approval Date: _____________</w:t>
                      </w:r>
                    </w:p>
                    <w:p w14:paraId="28E1AAAB" w14:textId="77777777" w:rsidR="00774FD2" w:rsidRDefault="00774FD2">
                      <w:pPr>
                        <w:rPr>
                          <w:b/>
                        </w:rPr>
                      </w:pPr>
                    </w:p>
                    <w:p w14:paraId="717962AF" w14:textId="48A17727" w:rsidR="000C0AE4" w:rsidRPr="000C0AE4" w:rsidRDefault="00774FD2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reasurer Ini</w:t>
                      </w:r>
                      <w:r w:rsidR="00191B86">
                        <w:rPr>
                          <w:b/>
                        </w:rPr>
                        <w:t>t</w:t>
                      </w:r>
                      <w:r>
                        <w:rPr>
                          <w:b/>
                        </w:rPr>
                        <w:t>ials: ___________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C62C39" w:rsidRPr="00CA4D4E" w:rsidSect="00911876">
      <w:type w:val="continuous"/>
      <w:pgSz w:w="12240" w:h="15840"/>
      <w:pgMar w:top="720" w:right="720" w:bottom="9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4BB87" w14:textId="77777777" w:rsidR="00D52D9B" w:rsidRDefault="00D52D9B" w:rsidP="0042531C">
      <w:r>
        <w:separator/>
      </w:r>
    </w:p>
  </w:endnote>
  <w:endnote w:type="continuationSeparator" w:id="0">
    <w:p w14:paraId="14B51162" w14:textId="77777777" w:rsidR="00D52D9B" w:rsidRDefault="00D52D9B" w:rsidP="004253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290BE0" w14:textId="77777777" w:rsidR="00D52D9B" w:rsidRDefault="00D52D9B" w:rsidP="0042531C">
      <w:r>
        <w:separator/>
      </w:r>
    </w:p>
  </w:footnote>
  <w:footnote w:type="continuationSeparator" w:id="0">
    <w:p w14:paraId="2ED157A6" w14:textId="77777777" w:rsidR="00D52D9B" w:rsidRDefault="00D52D9B" w:rsidP="004253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1D31D" w14:textId="7CED7EF2" w:rsidR="0042531C" w:rsidRDefault="0042531C" w:rsidP="0042531C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F1E5A" w14:textId="3E2C02C6" w:rsidR="0042531C" w:rsidRDefault="0021381C" w:rsidP="00B00F94">
    <w:pPr>
      <w:pStyle w:val="Header"/>
      <w:jc w:val="center"/>
    </w:pPr>
    <w:r>
      <w:rPr>
        <w:noProof/>
        <w:sz w:val="22"/>
        <w:szCs w:val="22"/>
      </w:rPr>
      <w:drawing>
        <wp:inline distT="0" distB="0" distL="0" distR="0" wp14:anchorId="39733F52" wp14:editId="1550FB04">
          <wp:extent cx="1212850" cy="1212850"/>
          <wp:effectExtent l="0" t="0" r="6350" b="6350"/>
          <wp:docPr id="936896837" name="Picture 936896837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12850" cy="12128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AF7F1A"/>
    <w:multiLevelType w:val="multilevel"/>
    <w:tmpl w:val="C53888FE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870031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NTI2NTEwMDE1N7RU0lEKTi0uzszPAykwrAUAralgmSwAAAA="/>
  </w:docVars>
  <w:rsids>
    <w:rsidRoot w:val="000A5346"/>
    <w:rsid w:val="000062F3"/>
    <w:rsid w:val="000223A7"/>
    <w:rsid w:val="0007504F"/>
    <w:rsid w:val="000A10E8"/>
    <w:rsid w:val="000A5346"/>
    <w:rsid w:val="000C0AE4"/>
    <w:rsid w:val="000C2099"/>
    <w:rsid w:val="000E387A"/>
    <w:rsid w:val="001340AE"/>
    <w:rsid w:val="00191B86"/>
    <w:rsid w:val="001C02ED"/>
    <w:rsid w:val="0021381C"/>
    <w:rsid w:val="00290128"/>
    <w:rsid w:val="0030073A"/>
    <w:rsid w:val="00322523"/>
    <w:rsid w:val="003346E5"/>
    <w:rsid w:val="00344EAA"/>
    <w:rsid w:val="0034662C"/>
    <w:rsid w:val="00370DB9"/>
    <w:rsid w:val="00390074"/>
    <w:rsid w:val="003D1BF8"/>
    <w:rsid w:val="004231BB"/>
    <w:rsid w:val="0042531C"/>
    <w:rsid w:val="00457DDE"/>
    <w:rsid w:val="004E00A0"/>
    <w:rsid w:val="004E0DCD"/>
    <w:rsid w:val="004E315F"/>
    <w:rsid w:val="004F5E7A"/>
    <w:rsid w:val="00571776"/>
    <w:rsid w:val="005C4C52"/>
    <w:rsid w:val="006C170C"/>
    <w:rsid w:val="006D157A"/>
    <w:rsid w:val="006D6011"/>
    <w:rsid w:val="0074005E"/>
    <w:rsid w:val="00774FD2"/>
    <w:rsid w:val="007851F7"/>
    <w:rsid w:val="007A70EB"/>
    <w:rsid w:val="007D5B2A"/>
    <w:rsid w:val="007E1A41"/>
    <w:rsid w:val="00816BBA"/>
    <w:rsid w:val="008C7855"/>
    <w:rsid w:val="00911876"/>
    <w:rsid w:val="009321A3"/>
    <w:rsid w:val="00960049"/>
    <w:rsid w:val="00972502"/>
    <w:rsid w:val="00986BC7"/>
    <w:rsid w:val="009A71B5"/>
    <w:rsid w:val="00A7571F"/>
    <w:rsid w:val="00A87194"/>
    <w:rsid w:val="00AB12F9"/>
    <w:rsid w:val="00B00F94"/>
    <w:rsid w:val="00B87DC9"/>
    <w:rsid w:val="00C21179"/>
    <w:rsid w:val="00C21D53"/>
    <w:rsid w:val="00C557D1"/>
    <w:rsid w:val="00C62C39"/>
    <w:rsid w:val="00C7291E"/>
    <w:rsid w:val="00CA4D4E"/>
    <w:rsid w:val="00CB3A31"/>
    <w:rsid w:val="00CE29CA"/>
    <w:rsid w:val="00D06E0A"/>
    <w:rsid w:val="00D52D9B"/>
    <w:rsid w:val="00D53ADF"/>
    <w:rsid w:val="00E20A68"/>
    <w:rsid w:val="00E37D90"/>
    <w:rsid w:val="00E524C0"/>
    <w:rsid w:val="00E63540"/>
    <w:rsid w:val="00E759CD"/>
    <w:rsid w:val="00EA3779"/>
    <w:rsid w:val="00EB6476"/>
    <w:rsid w:val="00F363D5"/>
    <w:rsid w:val="00F61E94"/>
    <w:rsid w:val="00FA125E"/>
    <w:rsid w:val="00FC0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F85E8E9"/>
  <w15:docId w15:val="{E31F3B52-31BE-45B5-BF08-FD0A5D948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F5E7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5E7A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62C39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7A70EB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7E1A41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53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531C"/>
  </w:style>
  <w:style w:type="paragraph" w:styleId="Footer">
    <w:name w:val="footer"/>
    <w:basedOn w:val="Normal"/>
    <w:link w:val="FooterChar"/>
    <w:uiPriority w:val="99"/>
    <w:unhideWhenUsed/>
    <w:rsid w:val="004253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2531C"/>
  </w:style>
  <w:style w:type="character" w:styleId="CommentReference">
    <w:name w:val="annotation reference"/>
    <w:basedOn w:val="DefaultParagraphFont"/>
    <w:uiPriority w:val="99"/>
    <w:semiHidden/>
    <w:unhideWhenUsed/>
    <w:rsid w:val="00D53A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3A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3A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3A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3AD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9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ycregan@gmail.com" TargetMode="Externa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214E6B79E91744A5864692E15605DD" ma:contentTypeVersion="12" ma:contentTypeDescription="Create a new document." ma:contentTypeScope="" ma:versionID="3541bc053f4bfc74aa7e5ec1f246c1c1">
  <xsd:schema xmlns:xsd="http://www.w3.org/2001/XMLSchema" xmlns:xs="http://www.w3.org/2001/XMLSchema" xmlns:p="http://schemas.microsoft.com/office/2006/metadata/properties" xmlns:ns2="9bba6d52-ec10-4461-83ed-4a0ec2a7b2d1" xmlns:ns3="badecf92-4447-477f-8fe4-a7eb74951ded" targetNamespace="http://schemas.microsoft.com/office/2006/metadata/properties" ma:root="true" ma:fieldsID="45f3ba5bece169f27a1165dce34ceb37" ns2:_="" ns3:_="">
    <xsd:import namespace="9bba6d52-ec10-4461-83ed-4a0ec2a7b2d1"/>
    <xsd:import namespace="badecf92-4447-477f-8fe4-a7eb74951ded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a6d52-ec10-4461-83ed-4a0ec2a7b2d1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3336d5d7-66f9-4e9f-9c9f-cc98594e01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decf92-4447-477f-8fe4-a7eb74951ded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a8ea6d79-9472-41e4-89b8-4cb283cc7a98}" ma:internalName="TaxCatchAll" ma:showField="CatchAllData" ma:web="badecf92-4447-477f-8fe4-a7eb74951d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decf92-4447-477f-8fe4-a7eb74951ded" xsi:nil="true"/>
    <lcf76f155ced4ddcb4097134ff3c332f xmlns="9bba6d52-ec10-4461-83ed-4a0ec2a7b2d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F621385-F10F-4FB8-B426-D293BA80691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3577546-D98B-47AA-8BE9-F252C5AE6E09}"/>
</file>

<file path=customXml/itemProps3.xml><?xml version="1.0" encoding="utf-8"?>
<ds:datastoreItem xmlns:ds="http://schemas.openxmlformats.org/officeDocument/2006/customXml" ds:itemID="{1208ECA3-1BBD-4D23-B540-F4832AA1EEAF}"/>
</file>

<file path=customXml/itemProps4.xml><?xml version="1.0" encoding="utf-8"?>
<ds:datastoreItem xmlns:ds="http://schemas.openxmlformats.org/officeDocument/2006/customXml" ds:itemID="{1E013D56-A82E-434F-BA2B-7E7D0CBB3F2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378</Words>
  <Characters>215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H</Company>
  <LinksUpToDate>false</LinksUpToDate>
  <CharactersWithSpaces>2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bie Bulk</dc:creator>
  <cp:lastModifiedBy>Mary Regan</cp:lastModifiedBy>
  <cp:revision>2</cp:revision>
  <cp:lastPrinted>2019-02-25T22:19:00Z</cp:lastPrinted>
  <dcterms:created xsi:type="dcterms:W3CDTF">2023-04-13T01:55:00Z</dcterms:created>
  <dcterms:modified xsi:type="dcterms:W3CDTF">2023-04-13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2ac0651c4acfdc2b90f6c1109f3e3537d434c78a45463e2d5169d20beb617c</vt:lpwstr>
  </property>
  <property fmtid="{D5CDD505-2E9C-101B-9397-08002B2CF9AE}" pid="3" name="ContentTypeId">
    <vt:lpwstr>0x01010076214E6B79E91744A5864692E15605DD</vt:lpwstr>
  </property>
</Properties>
</file>